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can be run as part of a miniCURE with the C-MOOR project or as a single, standalone lab activity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10-31T13:38:09Z</dcterms:created>
  <dcterms:modified xsi:type="dcterms:W3CDTF">2025-10-31T1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